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18BD6" w14:textId="41EB0904" w:rsidR="00BF251A" w:rsidRPr="00BF251A" w:rsidRDefault="00BF251A" w:rsidP="00BF251A">
      <w:pPr>
        <w:jc w:val="center"/>
        <w:rPr>
          <w:b/>
          <w:bCs/>
          <w:color w:val="008080"/>
          <w:sz w:val="36"/>
          <w:szCs w:val="36"/>
        </w:rPr>
      </w:pPr>
      <w:r w:rsidRPr="00BF251A">
        <w:rPr>
          <w:b/>
          <w:bCs/>
          <w:color w:val="008080"/>
          <w:sz w:val="36"/>
          <w:szCs w:val="36"/>
        </w:rPr>
        <w:t>Thanks for taking the time to give us your feedback</w:t>
      </w:r>
    </w:p>
    <w:p w14:paraId="3DC327E9" w14:textId="2FA6F20A" w:rsidR="00BF251A" w:rsidRPr="00BF251A" w:rsidRDefault="00BF251A" w:rsidP="00BF251A">
      <w:pPr>
        <w:jc w:val="center"/>
        <w:rPr>
          <w:sz w:val="24"/>
          <w:szCs w:val="24"/>
        </w:rPr>
      </w:pPr>
      <w:r w:rsidRPr="00BF251A">
        <w:rPr>
          <w:sz w:val="24"/>
          <w:szCs w:val="24"/>
        </w:rPr>
        <w:t xml:space="preserve">We would gratefully receive your feedback about Gateway Psychology. Please fill this </w:t>
      </w:r>
      <w:proofErr w:type="gramStart"/>
      <w:r w:rsidRPr="00BF251A">
        <w:rPr>
          <w:sz w:val="24"/>
          <w:szCs w:val="24"/>
        </w:rPr>
        <w:t>in to</w:t>
      </w:r>
      <w:proofErr w:type="gramEnd"/>
      <w:r w:rsidRPr="00BF251A">
        <w:rPr>
          <w:sz w:val="24"/>
          <w:szCs w:val="24"/>
        </w:rPr>
        <w:t xml:space="preserve"> the best of your ability. We will use your responses to improve and evaluate our services. Thank you!</w:t>
      </w:r>
    </w:p>
    <w:p w14:paraId="48E344F8" w14:textId="71C65C58" w:rsidR="004278E0" w:rsidRDefault="004278E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day’s date:</w:t>
      </w:r>
    </w:p>
    <w:p w14:paraId="4F68D6C3" w14:textId="7EB884D3" w:rsidR="004278E0" w:rsidRDefault="004278E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Your Name:</w:t>
      </w:r>
    </w:p>
    <w:p w14:paraId="07CC9DF3" w14:textId="5101E580" w:rsidR="004278E0" w:rsidRDefault="004278E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Your Local Authority/Regional Adoption Agency/Organisation:</w:t>
      </w:r>
    </w:p>
    <w:p w14:paraId="10B8DE22" w14:textId="32A04306" w:rsidR="004278E0" w:rsidRDefault="004278E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Your role:</w:t>
      </w:r>
    </w:p>
    <w:p w14:paraId="0CEBFC82" w14:textId="770887E1" w:rsidR="004278E0" w:rsidRDefault="004278E0">
      <w:pPr>
        <w:rPr>
          <w:b/>
          <w:bCs/>
          <w:sz w:val="24"/>
          <w:szCs w:val="24"/>
        </w:rPr>
      </w:pPr>
      <w:r w:rsidRPr="004278E0">
        <w:rPr>
          <w:b/>
          <w:bCs/>
          <w:sz w:val="24"/>
          <w:szCs w:val="24"/>
        </w:rPr>
        <w:t>1.  How well do the services Gateway Psychology provide meet the needs of children and young people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14:paraId="27F13419" w14:textId="77777777" w:rsidTr="004278E0">
        <w:tc>
          <w:tcPr>
            <w:tcW w:w="1000" w:type="pct"/>
          </w:tcPr>
          <w:p w14:paraId="61B3ADD1" w14:textId="78ACC01C" w:rsidR="004278E0" w:rsidRPr="004278E0" w:rsidRDefault="004278E0" w:rsidP="004278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t all</w:t>
            </w:r>
          </w:p>
        </w:tc>
        <w:tc>
          <w:tcPr>
            <w:tcW w:w="1000" w:type="pct"/>
          </w:tcPr>
          <w:p w14:paraId="4EF4D7C9" w14:textId="77777777" w:rsidR="004278E0" w:rsidRDefault="004278E0" w:rsidP="004278E0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45201446" w14:textId="3B1FD32A" w:rsidR="004278E0" w:rsidRDefault="004278E0" w:rsidP="004278E0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7AB6AA1A" w14:textId="77777777" w:rsidR="004278E0" w:rsidRDefault="004278E0" w:rsidP="004278E0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4CA89E22" w14:textId="00E47CDF" w:rsidR="004278E0" w:rsidRPr="004278E0" w:rsidRDefault="004278E0" w:rsidP="004278E0">
            <w:pPr>
              <w:jc w:val="center"/>
              <w:rPr>
                <w:sz w:val="24"/>
                <w:szCs w:val="24"/>
              </w:rPr>
            </w:pPr>
            <w:r w:rsidRPr="004278E0">
              <w:rPr>
                <w:sz w:val="24"/>
                <w:szCs w:val="24"/>
              </w:rPr>
              <w:t>Very Well</w:t>
            </w:r>
          </w:p>
        </w:tc>
      </w:tr>
      <w:tr w:rsidR="004278E0" w:rsidRPr="004278E0" w14:paraId="66906188" w14:textId="77777777" w:rsidTr="004278E0">
        <w:tc>
          <w:tcPr>
            <w:tcW w:w="1000" w:type="pct"/>
          </w:tcPr>
          <w:p w14:paraId="559569B7" w14:textId="3014CD78" w:rsidR="004278E0" w:rsidRPr="004278E0" w:rsidRDefault="004278E0" w:rsidP="004278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0546C873" w14:textId="291B3F26" w:rsidR="004278E0" w:rsidRPr="004278E0" w:rsidRDefault="004278E0" w:rsidP="004278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60057F66" w14:textId="15526462" w:rsidR="004278E0" w:rsidRPr="004278E0" w:rsidRDefault="004278E0" w:rsidP="004278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4DF557CD" w14:textId="14E1B355" w:rsidR="004278E0" w:rsidRPr="004278E0" w:rsidRDefault="004278E0" w:rsidP="004278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583634F4" w14:textId="31A99268" w:rsidR="004278E0" w:rsidRPr="004278E0" w:rsidRDefault="004278E0" w:rsidP="004278E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4278E0" w:rsidRPr="004278E0" w14:paraId="7F6540BE" w14:textId="77777777" w:rsidTr="004278E0">
        <w:sdt>
          <w:sdtPr>
            <w:rPr>
              <w:sz w:val="24"/>
              <w:szCs w:val="24"/>
            </w:rPr>
            <w:id w:val="1660573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42C531E" w14:textId="08CD20D7" w:rsidR="004278E0" w:rsidRPr="004278E0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96609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05F03BAD" w14:textId="1FFDD424" w:rsidR="004278E0" w:rsidRPr="004278E0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604875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737D6D3A" w14:textId="0D31F9B6" w:rsidR="004278E0" w:rsidRPr="004278E0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85482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DD44747" w14:textId="078F992E" w:rsidR="004278E0" w:rsidRPr="004278E0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92253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3BF3659" w14:textId="151E32E4" w:rsidR="004278E0" w:rsidRPr="004278E0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0CE7274D" w14:textId="5442CFAE" w:rsidR="004278E0" w:rsidRDefault="004278E0">
      <w:pPr>
        <w:rPr>
          <w:sz w:val="24"/>
          <w:szCs w:val="24"/>
        </w:rPr>
      </w:pPr>
    </w:p>
    <w:p w14:paraId="2C03AF9C" w14:textId="1D51AD24" w:rsidR="004278E0" w:rsidRDefault="004278E0">
      <w:pPr>
        <w:rPr>
          <w:b/>
          <w:bCs/>
          <w:sz w:val="24"/>
          <w:szCs w:val="24"/>
        </w:rPr>
      </w:pPr>
      <w:r w:rsidRPr="004278E0">
        <w:rPr>
          <w:b/>
          <w:bCs/>
          <w:sz w:val="24"/>
          <w:szCs w:val="24"/>
        </w:rPr>
        <w:t>2. How well do the services Gateway Psychology provide meet the needs of children and young people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14:paraId="70F34BAC" w14:textId="77777777" w:rsidTr="003F0B73">
        <w:tc>
          <w:tcPr>
            <w:tcW w:w="1000" w:type="pct"/>
          </w:tcPr>
          <w:p w14:paraId="771C7F18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t all</w:t>
            </w:r>
          </w:p>
        </w:tc>
        <w:tc>
          <w:tcPr>
            <w:tcW w:w="1000" w:type="pct"/>
          </w:tcPr>
          <w:p w14:paraId="1B44B87A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3665E46E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7DF92E11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5B6947C6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 w:rsidRPr="004278E0">
              <w:rPr>
                <w:sz w:val="24"/>
                <w:szCs w:val="24"/>
              </w:rPr>
              <w:t>Very Well</w:t>
            </w:r>
          </w:p>
        </w:tc>
      </w:tr>
      <w:tr w:rsidR="004278E0" w:rsidRPr="004278E0" w14:paraId="0FDA7381" w14:textId="77777777" w:rsidTr="003F0B73">
        <w:tc>
          <w:tcPr>
            <w:tcW w:w="1000" w:type="pct"/>
          </w:tcPr>
          <w:p w14:paraId="40AAF008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78C74822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10272967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496C215E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544901E4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4278E0" w:rsidRPr="004278E0" w14:paraId="16A326B5" w14:textId="77777777" w:rsidTr="003F0B73">
        <w:sdt>
          <w:sdtPr>
            <w:rPr>
              <w:sz w:val="24"/>
              <w:szCs w:val="24"/>
            </w:rPr>
            <w:id w:val="453526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A8DD003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709143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D71ED1D" w14:textId="5E323A9A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633243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56A24C33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456250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B521220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292512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068E280D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2092C68F" w14:textId="3F529C93" w:rsidR="004278E0" w:rsidRDefault="004278E0">
      <w:pPr>
        <w:rPr>
          <w:b/>
          <w:bCs/>
          <w:sz w:val="24"/>
          <w:szCs w:val="24"/>
        </w:rPr>
      </w:pPr>
    </w:p>
    <w:p w14:paraId="6BB7CB72" w14:textId="616BEEDB" w:rsidR="004278E0" w:rsidRDefault="004278E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3. </w:t>
      </w:r>
      <w:r w:rsidRPr="004278E0">
        <w:rPr>
          <w:b/>
          <w:bCs/>
          <w:sz w:val="24"/>
          <w:szCs w:val="24"/>
        </w:rPr>
        <w:t>How would you rate the expertise and therapeutic input of our clinicians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14:paraId="6A461F9E" w14:textId="77777777" w:rsidTr="003F0B73">
        <w:tc>
          <w:tcPr>
            <w:tcW w:w="1000" w:type="pct"/>
          </w:tcPr>
          <w:p w14:paraId="1F011383" w14:textId="4BA2204F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or</w:t>
            </w:r>
          </w:p>
        </w:tc>
        <w:tc>
          <w:tcPr>
            <w:tcW w:w="1000" w:type="pct"/>
          </w:tcPr>
          <w:p w14:paraId="075641C4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1325A006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2578B2EA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22747F58" w14:textId="196A9CEE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lent</w:t>
            </w:r>
          </w:p>
        </w:tc>
      </w:tr>
      <w:tr w:rsidR="004278E0" w:rsidRPr="004278E0" w14:paraId="2E5C7D6D" w14:textId="77777777" w:rsidTr="003F0B73">
        <w:tc>
          <w:tcPr>
            <w:tcW w:w="1000" w:type="pct"/>
          </w:tcPr>
          <w:p w14:paraId="1F37E9A2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3F0AC1A5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1AB3AFF5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7A721BBF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069F751D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4278E0" w:rsidRPr="004278E0" w14:paraId="0B221D6A" w14:textId="77777777" w:rsidTr="003F0B73">
        <w:sdt>
          <w:sdtPr>
            <w:rPr>
              <w:sz w:val="24"/>
              <w:szCs w:val="24"/>
            </w:rPr>
            <w:id w:val="731961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D4498AA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952006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BA171F9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22108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B9E2A7C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267737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DD0A665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095206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088C583F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39E6918A" w14:textId="5D6A205D" w:rsidR="004278E0" w:rsidRDefault="004278E0">
      <w:pPr>
        <w:rPr>
          <w:b/>
          <w:bCs/>
          <w:sz w:val="24"/>
          <w:szCs w:val="24"/>
        </w:rPr>
      </w:pPr>
    </w:p>
    <w:p w14:paraId="02B91238" w14:textId="04B72AEB" w:rsidR="004278E0" w:rsidRDefault="004278E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4. </w:t>
      </w:r>
      <w:r w:rsidRPr="004278E0">
        <w:rPr>
          <w:b/>
          <w:bCs/>
          <w:sz w:val="24"/>
          <w:szCs w:val="24"/>
        </w:rPr>
        <w:t>How positively do you view your working relationship with Gateway Psychology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14:paraId="45674919" w14:textId="77777777" w:rsidTr="003F0B73">
        <w:tc>
          <w:tcPr>
            <w:tcW w:w="1000" w:type="pct"/>
          </w:tcPr>
          <w:p w14:paraId="179750FD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or</w:t>
            </w:r>
          </w:p>
        </w:tc>
        <w:tc>
          <w:tcPr>
            <w:tcW w:w="1000" w:type="pct"/>
          </w:tcPr>
          <w:p w14:paraId="230ABD93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6E1764B3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127F1EFE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31D4A268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lent</w:t>
            </w:r>
          </w:p>
        </w:tc>
      </w:tr>
      <w:tr w:rsidR="004278E0" w:rsidRPr="004278E0" w14:paraId="74C427B0" w14:textId="77777777" w:rsidTr="003F0B73">
        <w:tc>
          <w:tcPr>
            <w:tcW w:w="1000" w:type="pct"/>
          </w:tcPr>
          <w:p w14:paraId="266C0B57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19FBD87B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6DACB249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15407EED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66520CDB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4278E0" w:rsidRPr="004278E0" w14:paraId="3788FB26" w14:textId="77777777" w:rsidTr="003F0B73">
        <w:sdt>
          <w:sdtPr>
            <w:rPr>
              <w:sz w:val="24"/>
              <w:szCs w:val="24"/>
            </w:rPr>
            <w:id w:val="1197898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4338DFD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31909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68DAF0E9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458408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258F7DB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51591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1A2964E7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33889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110AB50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4AD5EA9E" w14:textId="77777777" w:rsidR="004278E0" w:rsidRDefault="004278E0">
      <w:pPr>
        <w:rPr>
          <w:b/>
          <w:bCs/>
          <w:sz w:val="24"/>
          <w:szCs w:val="24"/>
        </w:rPr>
      </w:pPr>
    </w:p>
    <w:p w14:paraId="1666CD1F" w14:textId="01F6274E" w:rsidR="004278E0" w:rsidRDefault="004278E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5. </w:t>
      </w:r>
      <w:r w:rsidRPr="004278E0">
        <w:rPr>
          <w:b/>
          <w:bCs/>
          <w:sz w:val="24"/>
          <w:szCs w:val="24"/>
        </w:rPr>
        <w:t>How would you rate our correspondence, quotation process and administration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14:paraId="23E55245" w14:textId="77777777" w:rsidTr="003F0B73">
        <w:tc>
          <w:tcPr>
            <w:tcW w:w="1000" w:type="pct"/>
          </w:tcPr>
          <w:p w14:paraId="2A7F5612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or</w:t>
            </w:r>
          </w:p>
        </w:tc>
        <w:tc>
          <w:tcPr>
            <w:tcW w:w="1000" w:type="pct"/>
          </w:tcPr>
          <w:p w14:paraId="7215CC19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4943D9EF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4B0C9398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3C870C08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lent</w:t>
            </w:r>
          </w:p>
        </w:tc>
      </w:tr>
      <w:tr w:rsidR="004278E0" w:rsidRPr="004278E0" w14:paraId="753F448F" w14:textId="77777777" w:rsidTr="003F0B73">
        <w:tc>
          <w:tcPr>
            <w:tcW w:w="1000" w:type="pct"/>
          </w:tcPr>
          <w:p w14:paraId="2F91DFDC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0A45B6A5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2F7C8281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56A748EF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6AA5C9E5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4278E0" w:rsidRPr="004278E0" w14:paraId="0665C339" w14:textId="77777777" w:rsidTr="003F0B73">
        <w:sdt>
          <w:sdtPr>
            <w:rPr>
              <w:sz w:val="24"/>
              <w:szCs w:val="24"/>
            </w:rPr>
            <w:id w:val="981576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17361125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909921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103C8133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84382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7C354350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707876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2644056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464117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7B04E8D9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4841370F" w14:textId="5B4E9C13" w:rsidR="004278E0" w:rsidRDefault="004278E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6. </w:t>
      </w:r>
      <w:r w:rsidRPr="004278E0">
        <w:rPr>
          <w:b/>
          <w:bCs/>
          <w:sz w:val="24"/>
          <w:szCs w:val="24"/>
        </w:rPr>
        <w:t>How would you rate our flexibility and responsiveness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14:paraId="257A1AA4" w14:textId="77777777" w:rsidTr="003F0B73">
        <w:tc>
          <w:tcPr>
            <w:tcW w:w="1000" w:type="pct"/>
          </w:tcPr>
          <w:p w14:paraId="400FFE45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or</w:t>
            </w:r>
          </w:p>
        </w:tc>
        <w:tc>
          <w:tcPr>
            <w:tcW w:w="1000" w:type="pct"/>
          </w:tcPr>
          <w:p w14:paraId="409A7E53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01ED0727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7D382434" w14:textId="77777777" w:rsidR="004278E0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6DD1D235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lent</w:t>
            </w:r>
          </w:p>
        </w:tc>
      </w:tr>
      <w:tr w:rsidR="004278E0" w:rsidRPr="004278E0" w14:paraId="6606CFD0" w14:textId="77777777" w:rsidTr="003F0B73">
        <w:tc>
          <w:tcPr>
            <w:tcW w:w="1000" w:type="pct"/>
          </w:tcPr>
          <w:p w14:paraId="585CC1E5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7987507E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5727FDF7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3446C0E0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19622A8B" w14:textId="77777777" w:rsidR="004278E0" w:rsidRPr="004278E0" w:rsidRDefault="004278E0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4278E0" w:rsidRPr="004278E0" w14:paraId="01469D9D" w14:textId="77777777" w:rsidTr="003F0B73">
        <w:sdt>
          <w:sdtPr>
            <w:rPr>
              <w:sz w:val="24"/>
              <w:szCs w:val="24"/>
            </w:rPr>
            <w:id w:val="146559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E5F5D0B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884878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1B8139DA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098752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7952547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238711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FC400C4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324286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5D5E2F3A" w14:textId="77777777" w:rsidR="004278E0" w:rsidRPr="004278E0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18EAD79B" w14:textId="48C40233" w:rsidR="004278E0" w:rsidRDefault="004278E0">
      <w:pPr>
        <w:rPr>
          <w:b/>
          <w:bCs/>
          <w:sz w:val="24"/>
          <w:szCs w:val="24"/>
        </w:rPr>
      </w:pPr>
    </w:p>
    <w:p w14:paraId="22952E2E" w14:textId="4438A155" w:rsidR="004278E0" w:rsidRDefault="004278E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7. </w:t>
      </w:r>
      <w:r w:rsidRPr="004278E0">
        <w:rPr>
          <w:b/>
          <w:bCs/>
          <w:sz w:val="24"/>
          <w:szCs w:val="24"/>
        </w:rPr>
        <w:t>Do you believe the services we provide are value for money?</w:t>
      </w:r>
    </w:p>
    <w:p w14:paraId="4B9207CE" w14:textId="77777777" w:rsidR="00BF251A" w:rsidRDefault="00BF251A">
      <w:pPr>
        <w:rPr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F251A" w14:paraId="3841A3DB" w14:textId="77777777" w:rsidTr="00BF251A">
        <w:tc>
          <w:tcPr>
            <w:tcW w:w="4508" w:type="dxa"/>
          </w:tcPr>
          <w:p w14:paraId="21F60380" w14:textId="28893294" w:rsidR="00BF251A" w:rsidRPr="00BF251A" w:rsidRDefault="00BF251A" w:rsidP="00BF251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4508" w:type="dxa"/>
          </w:tcPr>
          <w:p w14:paraId="75F0F706" w14:textId="446CDBD8" w:rsidR="00BF251A" w:rsidRPr="00BF251A" w:rsidRDefault="00BF251A" w:rsidP="00BF251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</w:p>
        </w:tc>
      </w:tr>
      <w:tr w:rsidR="00BF251A" w:rsidRPr="00BF251A" w14:paraId="0C6FD485" w14:textId="77777777" w:rsidTr="00BF251A">
        <w:sdt>
          <w:sdtPr>
            <w:rPr>
              <w:sz w:val="24"/>
              <w:szCs w:val="24"/>
            </w:rPr>
            <w:id w:val="-218744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8" w:type="dxa"/>
              </w:tcPr>
              <w:p w14:paraId="3E264935" w14:textId="4430446F" w:rsidR="00BF251A" w:rsidRPr="00BF251A" w:rsidRDefault="00BF251A" w:rsidP="00BF251A">
                <w:pPr>
                  <w:jc w:val="center"/>
                  <w:rPr>
                    <w:sz w:val="24"/>
                    <w:szCs w:val="24"/>
                  </w:rPr>
                </w:pPr>
                <w:r w:rsidRPr="00BF251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257253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8" w:type="dxa"/>
              </w:tcPr>
              <w:p w14:paraId="5DD340F5" w14:textId="03AAA2EA" w:rsidR="00BF251A" w:rsidRPr="00BF251A" w:rsidRDefault="00BF251A" w:rsidP="00BF251A">
                <w:pPr>
                  <w:jc w:val="center"/>
                  <w:rPr>
                    <w:sz w:val="24"/>
                    <w:szCs w:val="24"/>
                  </w:rPr>
                </w:pPr>
                <w:r w:rsidRPr="00BF251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355267BA" w14:textId="77777777" w:rsidR="00BF251A" w:rsidRDefault="00BF251A">
      <w:pPr>
        <w:rPr>
          <w:b/>
          <w:bCs/>
          <w:sz w:val="24"/>
          <w:szCs w:val="24"/>
        </w:rPr>
      </w:pPr>
    </w:p>
    <w:p w14:paraId="1D133CFA" w14:textId="27C2EB6C" w:rsidR="00BF251A" w:rsidRDefault="00BF251A">
      <w:pPr>
        <w:rPr>
          <w:b/>
          <w:bCs/>
          <w:sz w:val="24"/>
          <w:szCs w:val="24"/>
        </w:rPr>
      </w:pPr>
      <w:r w:rsidRPr="00BF251A">
        <w:rPr>
          <w:b/>
          <w:bCs/>
          <w:sz w:val="24"/>
          <w:szCs w:val="24"/>
        </w:rPr>
        <w:t>8. Do you believe that the services we provide contribute to a positive outcome for children and young people?</w:t>
      </w:r>
    </w:p>
    <w:p w14:paraId="7BCE503E" w14:textId="77777777" w:rsidR="00BF251A" w:rsidRDefault="00BF251A">
      <w:pPr>
        <w:rPr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F251A" w14:paraId="48FA6561" w14:textId="77777777" w:rsidTr="00BF251A">
        <w:tc>
          <w:tcPr>
            <w:tcW w:w="4508" w:type="dxa"/>
          </w:tcPr>
          <w:p w14:paraId="41F6CA64" w14:textId="77777777" w:rsidR="00BF251A" w:rsidRPr="00BF251A" w:rsidRDefault="00BF251A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4508" w:type="dxa"/>
          </w:tcPr>
          <w:p w14:paraId="33BF3253" w14:textId="77777777" w:rsidR="00BF251A" w:rsidRPr="00BF251A" w:rsidRDefault="00BF251A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</w:p>
        </w:tc>
      </w:tr>
      <w:tr w:rsidR="00BF251A" w:rsidRPr="00BF251A" w14:paraId="6CE8D805" w14:textId="77777777" w:rsidTr="00BF251A">
        <w:sdt>
          <w:sdtPr>
            <w:rPr>
              <w:sz w:val="24"/>
              <w:szCs w:val="24"/>
            </w:rPr>
            <w:id w:val="-1374998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8" w:type="dxa"/>
              </w:tcPr>
              <w:p w14:paraId="4910222A" w14:textId="77777777" w:rsidR="00BF251A" w:rsidRPr="00BF251A" w:rsidRDefault="00BF251A" w:rsidP="003F0B73">
                <w:pPr>
                  <w:jc w:val="center"/>
                  <w:rPr>
                    <w:sz w:val="24"/>
                    <w:szCs w:val="24"/>
                  </w:rPr>
                </w:pPr>
                <w:r w:rsidRPr="00BF251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32777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8" w:type="dxa"/>
              </w:tcPr>
              <w:p w14:paraId="0AFB7CA1" w14:textId="77777777" w:rsidR="00BF251A" w:rsidRPr="00BF251A" w:rsidRDefault="00BF251A" w:rsidP="003F0B73">
                <w:pPr>
                  <w:jc w:val="center"/>
                  <w:rPr>
                    <w:sz w:val="24"/>
                    <w:szCs w:val="24"/>
                  </w:rPr>
                </w:pPr>
                <w:r w:rsidRPr="00BF251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74616252" w14:textId="5FA8ADE3" w:rsidR="00BF251A" w:rsidRDefault="00BF251A">
      <w:pPr>
        <w:rPr>
          <w:b/>
          <w:bCs/>
          <w:sz w:val="24"/>
          <w:szCs w:val="24"/>
        </w:rPr>
      </w:pPr>
    </w:p>
    <w:p w14:paraId="6523C17E" w14:textId="24373775" w:rsidR="00BF251A" w:rsidRDefault="00BF251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9. </w:t>
      </w:r>
      <w:r w:rsidRPr="00BF251A">
        <w:rPr>
          <w:b/>
          <w:bCs/>
          <w:sz w:val="24"/>
          <w:szCs w:val="24"/>
        </w:rPr>
        <w:t>Do you believe that the services we provide make a sustained difference for the children and young people we work with?</w:t>
      </w:r>
    </w:p>
    <w:p w14:paraId="755755FF" w14:textId="77777777" w:rsidR="00BF251A" w:rsidRDefault="00BF251A">
      <w:pPr>
        <w:rPr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F251A" w14:paraId="46EEF35B" w14:textId="77777777" w:rsidTr="00BF251A">
        <w:tc>
          <w:tcPr>
            <w:tcW w:w="4508" w:type="dxa"/>
          </w:tcPr>
          <w:p w14:paraId="592A1BD1" w14:textId="77777777" w:rsidR="00BF251A" w:rsidRPr="00BF251A" w:rsidRDefault="00BF251A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4508" w:type="dxa"/>
          </w:tcPr>
          <w:p w14:paraId="3F7A03C2" w14:textId="77777777" w:rsidR="00BF251A" w:rsidRPr="00BF251A" w:rsidRDefault="00BF251A" w:rsidP="003F0B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</w:p>
        </w:tc>
      </w:tr>
      <w:tr w:rsidR="00BF251A" w:rsidRPr="00BF251A" w14:paraId="3CB3D8FE" w14:textId="77777777" w:rsidTr="00BF251A">
        <w:sdt>
          <w:sdtPr>
            <w:rPr>
              <w:sz w:val="24"/>
              <w:szCs w:val="24"/>
            </w:rPr>
            <w:id w:val="-1895963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8" w:type="dxa"/>
              </w:tcPr>
              <w:p w14:paraId="57FAC7A5" w14:textId="0AF5CF5A" w:rsidR="00BF251A" w:rsidRPr="00BF251A" w:rsidRDefault="00BF251A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581983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8" w:type="dxa"/>
              </w:tcPr>
              <w:p w14:paraId="4AC9D9C3" w14:textId="77777777" w:rsidR="00BF251A" w:rsidRPr="00BF251A" w:rsidRDefault="00BF251A" w:rsidP="003F0B73">
                <w:pPr>
                  <w:jc w:val="center"/>
                  <w:rPr>
                    <w:sz w:val="24"/>
                    <w:szCs w:val="24"/>
                  </w:rPr>
                </w:pPr>
                <w:r w:rsidRPr="00BF251A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6D3C9077" w14:textId="328B1751" w:rsidR="00BF251A" w:rsidRDefault="00BF251A">
      <w:pPr>
        <w:rPr>
          <w:b/>
          <w:bCs/>
          <w:sz w:val="24"/>
          <w:szCs w:val="24"/>
        </w:rPr>
      </w:pPr>
    </w:p>
    <w:p w14:paraId="1D0A45AF" w14:textId="22E1D97D" w:rsidR="00BF251A" w:rsidRDefault="00BF251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0. </w:t>
      </w:r>
      <w:r w:rsidRPr="00BF251A">
        <w:rPr>
          <w:b/>
          <w:bCs/>
          <w:sz w:val="24"/>
          <w:szCs w:val="24"/>
        </w:rPr>
        <w:t>What do you think is most positive about Gateway Psychology?</w:t>
      </w:r>
    </w:p>
    <w:p w14:paraId="4D615378" w14:textId="76F143F0" w:rsidR="00BF251A" w:rsidRDefault="00BF251A">
      <w:pPr>
        <w:rPr>
          <w:b/>
          <w:bCs/>
          <w:sz w:val="24"/>
          <w:szCs w:val="24"/>
        </w:rPr>
      </w:pPr>
    </w:p>
    <w:p w14:paraId="20C84A0C" w14:textId="3ECD6B94" w:rsidR="00A65816" w:rsidRDefault="00A65816">
      <w:pPr>
        <w:rPr>
          <w:b/>
          <w:bCs/>
          <w:sz w:val="24"/>
          <w:szCs w:val="24"/>
        </w:rPr>
      </w:pPr>
    </w:p>
    <w:p w14:paraId="69A4CF99" w14:textId="77777777" w:rsidR="00A65816" w:rsidRDefault="00A65816">
      <w:pPr>
        <w:rPr>
          <w:b/>
          <w:bCs/>
          <w:sz w:val="24"/>
          <w:szCs w:val="24"/>
        </w:rPr>
      </w:pPr>
    </w:p>
    <w:p w14:paraId="14E47A5D" w14:textId="2F1DE182" w:rsidR="00BF251A" w:rsidRDefault="00A6581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1. </w:t>
      </w:r>
      <w:r w:rsidRPr="00A65816">
        <w:rPr>
          <w:b/>
          <w:bCs/>
          <w:sz w:val="24"/>
          <w:szCs w:val="24"/>
        </w:rPr>
        <w:t xml:space="preserve">What impact do you believe our services have for children, young </w:t>
      </w:r>
      <w:proofErr w:type="gramStart"/>
      <w:r w:rsidRPr="00A65816">
        <w:rPr>
          <w:b/>
          <w:bCs/>
          <w:sz w:val="24"/>
          <w:szCs w:val="24"/>
        </w:rPr>
        <w:t>people</w:t>
      </w:r>
      <w:proofErr w:type="gramEnd"/>
      <w:r w:rsidRPr="00A65816">
        <w:rPr>
          <w:b/>
          <w:bCs/>
          <w:sz w:val="24"/>
          <w:szCs w:val="24"/>
        </w:rPr>
        <w:t xml:space="preserve"> and families?</w:t>
      </w:r>
    </w:p>
    <w:p w14:paraId="2860FCA3" w14:textId="2BC8CCD6" w:rsidR="00A65816" w:rsidRDefault="00A65816">
      <w:pPr>
        <w:rPr>
          <w:b/>
          <w:bCs/>
          <w:sz w:val="24"/>
          <w:szCs w:val="24"/>
        </w:rPr>
      </w:pPr>
    </w:p>
    <w:p w14:paraId="5166FC7E" w14:textId="77777777" w:rsidR="00A65816" w:rsidRDefault="00A65816">
      <w:pPr>
        <w:rPr>
          <w:b/>
          <w:bCs/>
          <w:sz w:val="24"/>
          <w:szCs w:val="24"/>
        </w:rPr>
      </w:pPr>
    </w:p>
    <w:p w14:paraId="3F5F4528" w14:textId="77777777" w:rsidR="00BF251A" w:rsidRDefault="00BF251A">
      <w:pPr>
        <w:rPr>
          <w:b/>
          <w:bCs/>
          <w:sz w:val="24"/>
          <w:szCs w:val="24"/>
        </w:rPr>
      </w:pPr>
    </w:p>
    <w:p w14:paraId="079C0CC7" w14:textId="4636606C" w:rsidR="00BF251A" w:rsidRDefault="00BF251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</w:t>
      </w:r>
      <w:r w:rsidR="00A65816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 xml:space="preserve">. </w:t>
      </w:r>
      <w:r w:rsidRPr="00BF251A">
        <w:rPr>
          <w:b/>
          <w:bCs/>
          <w:sz w:val="24"/>
          <w:szCs w:val="24"/>
        </w:rPr>
        <w:t>Are there any areas in which we could improve?</w:t>
      </w:r>
    </w:p>
    <w:p w14:paraId="4F3AB044" w14:textId="1988F2E7" w:rsidR="00BF251A" w:rsidRDefault="00BF251A">
      <w:pPr>
        <w:rPr>
          <w:b/>
          <w:bCs/>
          <w:sz w:val="24"/>
          <w:szCs w:val="24"/>
        </w:rPr>
      </w:pPr>
    </w:p>
    <w:p w14:paraId="35DB455C" w14:textId="3800B22A" w:rsidR="00BF251A" w:rsidRDefault="00BF251A">
      <w:pPr>
        <w:rPr>
          <w:b/>
          <w:bCs/>
          <w:sz w:val="24"/>
          <w:szCs w:val="24"/>
        </w:rPr>
      </w:pPr>
    </w:p>
    <w:p w14:paraId="0DBFC3A3" w14:textId="10C0F78B" w:rsidR="00BF251A" w:rsidRDefault="00BF251A">
      <w:pPr>
        <w:rPr>
          <w:b/>
          <w:bCs/>
          <w:sz w:val="24"/>
          <w:szCs w:val="24"/>
        </w:rPr>
      </w:pPr>
    </w:p>
    <w:p w14:paraId="55E5533B" w14:textId="009E5639" w:rsidR="00BF251A" w:rsidRDefault="00BF251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2. </w:t>
      </w:r>
      <w:r w:rsidRPr="00BF251A">
        <w:rPr>
          <w:b/>
          <w:bCs/>
          <w:sz w:val="24"/>
          <w:szCs w:val="24"/>
        </w:rPr>
        <w:t>Do you have any additional feedback?</w:t>
      </w:r>
    </w:p>
    <w:p w14:paraId="555E8AB8" w14:textId="26FC8FA9" w:rsidR="00BF251A" w:rsidRDefault="00BF251A">
      <w:pPr>
        <w:rPr>
          <w:b/>
          <w:bCs/>
          <w:sz w:val="24"/>
          <w:szCs w:val="24"/>
        </w:rPr>
      </w:pPr>
    </w:p>
    <w:p w14:paraId="7B38AE41" w14:textId="2BC77B46" w:rsidR="00BF251A" w:rsidRDefault="00BF251A">
      <w:pPr>
        <w:rPr>
          <w:b/>
          <w:bCs/>
          <w:sz w:val="24"/>
          <w:szCs w:val="24"/>
        </w:rPr>
      </w:pPr>
    </w:p>
    <w:sectPr w:rsidR="00BF251A" w:rsidSect="00BF251A">
      <w:footerReference w:type="default" r:id="rId6"/>
      <w:pgSz w:w="11906" w:h="16838"/>
      <w:pgMar w:top="90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91417" w14:textId="77777777" w:rsidR="000D4318" w:rsidRDefault="000D4318" w:rsidP="00BF251A">
      <w:pPr>
        <w:spacing w:after="0" w:line="240" w:lineRule="auto"/>
      </w:pPr>
      <w:r>
        <w:separator/>
      </w:r>
    </w:p>
  </w:endnote>
  <w:endnote w:type="continuationSeparator" w:id="0">
    <w:p w14:paraId="2276522A" w14:textId="77777777" w:rsidR="000D4318" w:rsidRDefault="000D4318" w:rsidP="00BF2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22C91" w14:textId="3634385D" w:rsidR="00BF251A" w:rsidRDefault="00BF251A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91CDFE1" wp14:editId="2B611A13">
          <wp:simplePos x="0" y="0"/>
          <wp:positionH relativeFrom="column">
            <wp:posOffset>4540250</wp:posOffset>
          </wp:positionH>
          <wp:positionV relativeFrom="paragraph">
            <wp:posOffset>-123825</wp:posOffset>
          </wp:positionV>
          <wp:extent cx="1907540" cy="52006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7540" cy="520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202</w:t>
    </w:r>
    <w:r w:rsidR="00A65816">
      <w:t>2</w:t>
    </w:r>
    <w:r>
      <w:t xml:space="preserve"> Customer/Commissioner Feedback Questionnai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B2E46" w14:textId="77777777" w:rsidR="000D4318" w:rsidRDefault="000D4318" w:rsidP="00BF251A">
      <w:pPr>
        <w:spacing w:after="0" w:line="240" w:lineRule="auto"/>
      </w:pPr>
      <w:r>
        <w:separator/>
      </w:r>
    </w:p>
  </w:footnote>
  <w:footnote w:type="continuationSeparator" w:id="0">
    <w:p w14:paraId="1C18D757" w14:textId="77777777" w:rsidR="000D4318" w:rsidRDefault="000D4318" w:rsidP="00BF25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DGzBEILA3MzCyUdpeDU4uLM/DyQAqNaAPPGTf4sAAAA"/>
  </w:docVars>
  <w:rsids>
    <w:rsidRoot w:val="004278E0"/>
    <w:rsid w:val="000D4318"/>
    <w:rsid w:val="004278E0"/>
    <w:rsid w:val="00572B1E"/>
    <w:rsid w:val="00A65816"/>
    <w:rsid w:val="00AC1851"/>
    <w:rsid w:val="00BF2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29E91B"/>
  <w15:chartTrackingRefBased/>
  <w15:docId w15:val="{B36FE6F7-57E5-4DD5-9CC8-BD0C7003C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5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8E0"/>
    <w:pPr>
      <w:ind w:left="720"/>
      <w:contextualSpacing/>
    </w:pPr>
  </w:style>
  <w:style w:type="table" w:styleId="TableGrid">
    <w:name w:val="Table Grid"/>
    <w:basedOn w:val="TableNormal"/>
    <w:uiPriority w:val="39"/>
    <w:rsid w:val="004278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25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51A"/>
  </w:style>
  <w:style w:type="paragraph" w:styleId="Footer">
    <w:name w:val="footer"/>
    <w:basedOn w:val="Normal"/>
    <w:link w:val="FooterChar"/>
    <w:uiPriority w:val="99"/>
    <w:unhideWhenUsed/>
    <w:rsid w:val="00BF25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5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Forse</dc:creator>
  <cp:keywords/>
  <dc:description/>
  <cp:lastModifiedBy>Lauren Forse</cp:lastModifiedBy>
  <cp:revision>2</cp:revision>
  <dcterms:created xsi:type="dcterms:W3CDTF">2021-06-30T08:18:00Z</dcterms:created>
  <dcterms:modified xsi:type="dcterms:W3CDTF">2022-10-19T11:00:00Z</dcterms:modified>
</cp:coreProperties>
</file>